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E0BE" w14:textId="64DACC84" w:rsidR="001555D5" w:rsidRDefault="001555D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0"/>
        <w:gridCol w:w="4680"/>
      </w:tblGrid>
      <w:tr w:rsidR="00392A27" w:rsidRPr="00FD4CFB" w14:paraId="407CE49E" w14:textId="77777777" w:rsidTr="00696470">
        <w:tc>
          <w:tcPr>
            <w:tcW w:w="4670" w:type="dxa"/>
          </w:tcPr>
          <w:p w14:paraId="2031593B" w14:textId="772996D4" w:rsidR="00392A27" w:rsidRPr="00FD4CFB" w:rsidRDefault="00392A27">
            <w:pPr>
              <w:rPr>
                <w:u w:val="single"/>
              </w:rPr>
            </w:pPr>
            <w:r w:rsidRPr="00FD4CFB">
              <w:rPr>
                <w:u w:val="single"/>
              </w:rPr>
              <w:t>Signal</w:t>
            </w:r>
          </w:p>
        </w:tc>
        <w:tc>
          <w:tcPr>
            <w:tcW w:w="4680" w:type="dxa"/>
          </w:tcPr>
          <w:p w14:paraId="2038DCD7" w14:textId="5848AD34" w:rsidR="00392A27" w:rsidRPr="00FD4CFB" w:rsidRDefault="00392A27">
            <w:pPr>
              <w:rPr>
                <w:u w:val="single"/>
              </w:rPr>
            </w:pPr>
            <w:r w:rsidRPr="00FD4CFB">
              <w:rPr>
                <w:u w:val="single"/>
              </w:rPr>
              <w:t>Event Number</w:t>
            </w:r>
          </w:p>
        </w:tc>
      </w:tr>
      <w:tr w:rsidR="00392A27" w14:paraId="42D3AEF0" w14:textId="77777777" w:rsidTr="00696470">
        <w:tc>
          <w:tcPr>
            <w:tcW w:w="4670" w:type="dxa"/>
          </w:tcPr>
          <w:p w14:paraId="6C48F3A6" w14:textId="1BDA2D29" w:rsidR="00392A27" w:rsidRDefault="00392A27">
            <w:r>
              <w:t>Task Started</w:t>
            </w:r>
          </w:p>
        </w:tc>
        <w:tc>
          <w:tcPr>
            <w:tcW w:w="4680" w:type="dxa"/>
          </w:tcPr>
          <w:p w14:paraId="45B81A3F" w14:textId="78738D3E" w:rsidR="00392A27" w:rsidRDefault="00627C4E">
            <w:r>
              <w:t>100</w:t>
            </w:r>
          </w:p>
        </w:tc>
      </w:tr>
      <w:tr w:rsidR="00392A27" w14:paraId="36FCFFDD" w14:textId="77777777" w:rsidTr="00696470">
        <w:tc>
          <w:tcPr>
            <w:tcW w:w="4670" w:type="dxa"/>
          </w:tcPr>
          <w:p w14:paraId="38B56E52" w14:textId="0CD2836C" w:rsidR="00392A27" w:rsidRDefault="00392A27">
            <w:r>
              <w:t>Trial Started</w:t>
            </w:r>
          </w:p>
        </w:tc>
        <w:tc>
          <w:tcPr>
            <w:tcW w:w="4680" w:type="dxa"/>
          </w:tcPr>
          <w:p w14:paraId="23560B52" w14:textId="5E333FAA" w:rsidR="00392A27" w:rsidRDefault="004B40F1">
            <w:r>
              <w:t>110</w:t>
            </w:r>
          </w:p>
        </w:tc>
      </w:tr>
      <w:tr w:rsidR="0065097C" w14:paraId="516369F7" w14:textId="77777777" w:rsidTr="00696470">
        <w:tc>
          <w:tcPr>
            <w:tcW w:w="4670" w:type="dxa"/>
          </w:tcPr>
          <w:p w14:paraId="1BBB67B3" w14:textId="77777777" w:rsidR="0065097C" w:rsidRDefault="0065097C"/>
        </w:tc>
        <w:tc>
          <w:tcPr>
            <w:tcW w:w="4680" w:type="dxa"/>
          </w:tcPr>
          <w:p w14:paraId="7F85F70B" w14:textId="77777777" w:rsidR="0065097C" w:rsidRDefault="0065097C"/>
        </w:tc>
      </w:tr>
      <w:tr w:rsidR="0065097C" w14:paraId="406956ED" w14:textId="77777777" w:rsidTr="00696470">
        <w:tc>
          <w:tcPr>
            <w:tcW w:w="4670" w:type="dxa"/>
          </w:tcPr>
          <w:p w14:paraId="495B464C" w14:textId="36BB6AAB" w:rsidR="0065097C" w:rsidRDefault="00F71DFA">
            <w:r>
              <w:t>Distractor Open</w:t>
            </w:r>
          </w:p>
        </w:tc>
        <w:tc>
          <w:tcPr>
            <w:tcW w:w="4680" w:type="dxa"/>
          </w:tcPr>
          <w:p w14:paraId="4DA4A561" w14:textId="7B3C7B47" w:rsidR="0065097C" w:rsidRDefault="00F71DFA">
            <w:r>
              <w:t>[32:47] 32+Distractor Number</w:t>
            </w:r>
          </w:p>
        </w:tc>
      </w:tr>
      <w:tr w:rsidR="0065097C" w14:paraId="4DC8972A" w14:textId="77777777" w:rsidTr="00696470">
        <w:tc>
          <w:tcPr>
            <w:tcW w:w="4670" w:type="dxa"/>
          </w:tcPr>
          <w:p w14:paraId="16741CD3" w14:textId="3C1C163B" w:rsidR="0065097C" w:rsidRDefault="00F71DFA">
            <w:r>
              <w:t>Distractor Closed</w:t>
            </w:r>
          </w:p>
        </w:tc>
        <w:tc>
          <w:tcPr>
            <w:tcW w:w="4680" w:type="dxa"/>
          </w:tcPr>
          <w:p w14:paraId="7F8288D7" w14:textId="1E3A29B1" w:rsidR="0065097C" w:rsidRDefault="00F71DFA">
            <w:r>
              <w:t>[48: 6</w:t>
            </w:r>
            <w:r w:rsidR="00E5632E">
              <w:t>3</w:t>
            </w:r>
            <w:r>
              <w:t>] 48+Distractor Number</w:t>
            </w:r>
          </w:p>
        </w:tc>
      </w:tr>
      <w:tr w:rsidR="00E5632E" w14:paraId="7F096EFE" w14:textId="77777777" w:rsidTr="00696470">
        <w:tc>
          <w:tcPr>
            <w:tcW w:w="4670" w:type="dxa"/>
          </w:tcPr>
          <w:p w14:paraId="5C999006" w14:textId="298AFB23" w:rsidR="00E5632E" w:rsidRDefault="00E5632E">
            <w:r>
              <w:t>Choice Selected</w:t>
            </w:r>
          </w:p>
        </w:tc>
        <w:tc>
          <w:tcPr>
            <w:tcW w:w="4680" w:type="dxa"/>
          </w:tcPr>
          <w:p w14:paraId="0A371ABD" w14:textId="569055CF" w:rsidR="00E5632E" w:rsidRDefault="00E5632E">
            <w:r>
              <w:t>[64: 79] 64+ Distractor Number</w:t>
            </w:r>
          </w:p>
        </w:tc>
      </w:tr>
      <w:tr w:rsidR="0065097C" w14:paraId="2E86A3A6" w14:textId="77777777" w:rsidTr="00696470">
        <w:tc>
          <w:tcPr>
            <w:tcW w:w="4670" w:type="dxa"/>
          </w:tcPr>
          <w:p w14:paraId="47AAA24D" w14:textId="4CBD6CD8" w:rsidR="0065097C" w:rsidRDefault="00E5632E">
            <w:r>
              <w:t>Choice Selection correct</w:t>
            </w:r>
          </w:p>
        </w:tc>
        <w:tc>
          <w:tcPr>
            <w:tcW w:w="4680" w:type="dxa"/>
          </w:tcPr>
          <w:p w14:paraId="78213F4F" w14:textId="49A3983A" w:rsidR="0065097C" w:rsidRDefault="00E5632E">
            <w:r>
              <w:t>119</w:t>
            </w:r>
          </w:p>
        </w:tc>
      </w:tr>
      <w:tr w:rsidR="0065097C" w14:paraId="1F0BE068" w14:textId="77777777" w:rsidTr="00696470">
        <w:tc>
          <w:tcPr>
            <w:tcW w:w="4670" w:type="dxa"/>
          </w:tcPr>
          <w:p w14:paraId="6222915A" w14:textId="121E12A7" w:rsidR="0065097C" w:rsidRDefault="00E5632E">
            <w:r>
              <w:t>Choice Selection Incorrect</w:t>
            </w:r>
          </w:p>
        </w:tc>
        <w:tc>
          <w:tcPr>
            <w:tcW w:w="4680" w:type="dxa"/>
          </w:tcPr>
          <w:p w14:paraId="632F0CD3" w14:textId="024EFCCE" w:rsidR="00E5632E" w:rsidRDefault="00E5632E">
            <w:r>
              <w:t>120</w:t>
            </w:r>
          </w:p>
        </w:tc>
      </w:tr>
      <w:tr w:rsidR="0065097C" w14:paraId="2914BEAD" w14:textId="77777777" w:rsidTr="00696470">
        <w:tc>
          <w:tcPr>
            <w:tcW w:w="4670" w:type="dxa"/>
          </w:tcPr>
          <w:p w14:paraId="71D2DE32" w14:textId="1EBA6CBC" w:rsidR="0065097C" w:rsidRDefault="004B40F1">
            <w:r>
              <w:t>ITI Started</w:t>
            </w:r>
          </w:p>
        </w:tc>
        <w:tc>
          <w:tcPr>
            <w:tcW w:w="4680" w:type="dxa"/>
          </w:tcPr>
          <w:p w14:paraId="41A31977" w14:textId="4341289F" w:rsidR="0065097C" w:rsidRDefault="004B40F1">
            <w:r>
              <w:t>121</w:t>
            </w:r>
          </w:p>
        </w:tc>
      </w:tr>
      <w:tr w:rsidR="0065097C" w14:paraId="527DB752" w14:textId="77777777" w:rsidTr="00696470">
        <w:tc>
          <w:tcPr>
            <w:tcW w:w="4670" w:type="dxa"/>
          </w:tcPr>
          <w:p w14:paraId="77550B39" w14:textId="77777777" w:rsidR="0065097C" w:rsidRDefault="0065097C"/>
        </w:tc>
        <w:tc>
          <w:tcPr>
            <w:tcW w:w="4680" w:type="dxa"/>
          </w:tcPr>
          <w:p w14:paraId="149C7D40" w14:textId="77777777" w:rsidR="0065097C" w:rsidRDefault="0065097C"/>
        </w:tc>
      </w:tr>
      <w:tr w:rsidR="0065097C" w14:paraId="182433EE" w14:textId="77777777" w:rsidTr="00696470">
        <w:tc>
          <w:tcPr>
            <w:tcW w:w="4670" w:type="dxa"/>
          </w:tcPr>
          <w:p w14:paraId="5ACC3707" w14:textId="77777777" w:rsidR="0065097C" w:rsidRDefault="0065097C"/>
        </w:tc>
        <w:tc>
          <w:tcPr>
            <w:tcW w:w="4680" w:type="dxa"/>
          </w:tcPr>
          <w:p w14:paraId="6767E760" w14:textId="77777777" w:rsidR="0065097C" w:rsidRDefault="0065097C"/>
        </w:tc>
      </w:tr>
      <w:tr w:rsidR="0065097C" w14:paraId="45D8166A" w14:textId="77777777" w:rsidTr="00696470">
        <w:tc>
          <w:tcPr>
            <w:tcW w:w="4670" w:type="dxa"/>
          </w:tcPr>
          <w:p w14:paraId="295091D8" w14:textId="77777777" w:rsidR="0065097C" w:rsidRDefault="0065097C"/>
        </w:tc>
        <w:tc>
          <w:tcPr>
            <w:tcW w:w="4680" w:type="dxa"/>
          </w:tcPr>
          <w:p w14:paraId="12F7C1F2" w14:textId="77777777" w:rsidR="0065097C" w:rsidRDefault="0065097C"/>
        </w:tc>
      </w:tr>
      <w:tr w:rsidR="00696470" w14:paraId="2CAE87CC" w14:textId="77777777" w:rsidTr="00696470">
        <w:tc>
          <w:tcPr>
            <w:tcW w:w="4670" w:type="dxa"/>
          </w:tcPr>
          <w:p w14:paraId="589806E1" w14:textId="77777777" w:rsidR="00696470" w:rsidRDefault="00696470" w:rsidP="008D410C">
            <w:r>
              <w:t>Escape key Pressed</w:t>
            </w:r>
          </w:p>
        </w:tc>
        <w:tc>
          <w:tcPr>
            <w:tcW w:w="4680" w:type="dxa"/>
          </w:tcPr>
          <w:p w14:paraId="5B4CCF03" w14:textId="77777777" w:rsidR="00696470" w:rsidRDefault="00696470" w:rsidP="008D410C">
            <w:r>
              <w:t>102</w:t>
            </w:r>
          </w:p>
        </w:tc>
      </w:tr>
      <w:tr w:rsidR="00392A27" w14:paraId="71A8D3D2" w14:textId="77777777" w:rsidTr="00696470">
        <w:tc>
          <w:tcPr>
            <w:tcW w:w="4670" w:type="dxa"/>
          </w:tcPr>
          <w:p w14:paraId="4F6AF64D" w14:textId="27A60B0C" w:rsidR="00392A27" w:rsidRDefault="00917BF5">
            <w:r>
              <w:t xml:space="preserve">Task </w:t>
            </w:r>
            <w:r w:rsidR="00392A27">
              <w:t>Ended</w:t>
            </w:r>
          </w:p>
        </w:tc>
        <w:tc>
          <w:tcPr>
            <w:tcW w:w="4680" w:type="dxa"/>
          </w:tcPr>
          <w:p w14:paraId="5577D810" w14:textId="27EC75D3" w:rsidR="00392A27" w:rsidRDefault="00917BF5">
            <w:r>
              <w:t>101</w:t>
            </w:r>
          </w:p>
        </w:tc>
      </w:tr>
    </w:tbl>
    <w:p w14:paraId="69355973" w14:textId="77777777" w:rsidR="00392A27" w:rsidRDefault="00392A27"/>
    <w:sectPr w:rsidR="00392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rewMDM3tTQwNjRS0lEKTi0uzszPAykwqgUA1ogtsCwAAAA="/>
  </w:docVars>
  <w:rsids>
    <w:rsidRoot w:val="00392A27"/>
    <w:rsid w:val="001555D5"/>
    <w:rsid w:val="00392A27"/>
    <w:rsid w:val="004B40F1"/>
    <w:rsid w:val="00627C4E"/>
    <w:rsid w:val="0065097C"/>
    <w:rsid w:val="00696470"/>
    <w:rsid w:val="00917BF5"/>
    <w:rsid w:val="00924D20"/>
    <w:rsid w:val="00E5632E"/>
    <w:rsid w:val="00F71DFA"/>
    <w:rsid w:val="00FD4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2F51E"/>
  <w15:chartTrackingRefBased/>
  <w15:docId w15:val="{0BA2E66B-94CE-48FA-83E1-B60BD2AF7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92A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r Gupta</dc:creator>
  <cp:keywords/>
  <dc:description/>
  <cp:lastModifiedBy>Ankur Gupta</cp:lastModifiedBy>
  <cp:revision>8</cp:revision>
  <dcterms:created xsi:type="dcterms:W3CDTF">2022-03-22T15:51:00Z</dcterms:created>
  <dcterms:modified xsi:type="dcterms:W3CDTF">2022-03-23T09:37:00Z</dcterms:modified>
</cp:coreProperties>
</file>